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928D910" w:rsidR="00173A24" w:rsidRDefault="00D249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2F1C2955" w14:textId="05F9913F" w:rsidR="00D249B1" w:rsidRDefault="00D249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058F6CC1" w:rsidR="00173A24" w:rsidRPr="00D249B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F2956DE" w14:textId="77777777" w:rsidR="00D249B1" w:rsidRDefault="00D249B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1FF66568" w:rsidR="00173A24" w:rsidRDefault="00D249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4A9D09D7" w14:textId="77777777" w:rsidR="00D249B1" w:rsidRDefault="00D249B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FA75382" w:rsidR="00173A24" w:rsidRDefault="00D249B1" w:rsidP="00D249B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sections in webpage</w:t>
      </w:r>
    </w:p>
    <w:p w14:paraId="0000001D" w14:textId="2C6A45DD" w:rsidR="00173A24" w:rsidRPr="00D249B1" w:rsidRDefault="00D249B1" w:rsidP="00D249B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can apply different styles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0641BA8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E827401" w14:textId="02E2A3FA" w:rsidR="00A83B77" w:rsidRPr="00A83B77" w:rsidRDefault="00A83B77" w:rsidP="00A83B7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1.</w:t>
      </w:r>
      <w:r w:rsidRPr="00A83B77">
        <w:rPr>
          <w:rFonts w:ascii="Muli" w:eastAsia="Muli" w:hAnsi="Muli" w:cs="Muli"/>
          <w:b/>
          <w:sz w:val="24"/>
          <w:szCs w:val="24"/>
        </w:rPr>
        <w:t>Relative is always in proportion to a whole. Absolute is the total of all existence.</w:t>
      </w:r>
    </w:p>
    <w:p w14:paraId="3B85CB9B" w14:textId="6DA93B47" w:rsidR="00D249B1" w:rsidRDefault="00A83B77" w:rsidP="00A83B7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A83B77">
        <w:rPr>
          <w:rFonts w:ascii="Muli" w:eastAsia="Muli" w:hAnsi="Muli" w:cs="Muli"/>
          <w:b/>
          <w:sz w:val="24"/>
          <w:szCs w:val="24"/>
        </w:rPr>
        <w:t>2. Relative is dependent while absolute is independ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3A9A5B15" w:rsidR="00173A24" w:rsidRDefault="00A83B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ith the help of opacity we can apply transparency to the elements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9657E09" w:rsidR="00173A24" w:rsidRDefault="00A83B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45A113B5" w14:textId="77777777" w:rsidR="00A83B77" w:rsidRDefault="00A83B7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4E902CF" w:rsidR="00173A24" w:rsidRDefault="00A83B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by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1152200D" w:rsidR="00173A24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scan the qr code by the phones camera</w:t>
      </w:r>
    </w:p>
    <w:p w14:paraId="16A44A2C" w14:textId="5926D4D8" w:rsidR="00FA76C1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check the output using expo go app on the phone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60D9659" w:rsidR="00173A24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render function is to display the components on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5FAC83B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07CC76B" w:rsidR="00173A24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the return the value from the render function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C5D417F" w:rsidR="00173A24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Button,</w:t>
      </w:r>
      <w:r w:rsidR="00401276">
        <w:rPr>
          <w:rFonts w:ascii="Muli" w:eastAsia="Muli" w:hAnsi="Muli" w:cs="Muli"/>
          <w:sz w:val="24"/>
          <w:szCs w:val="24"/>
        </w:rPr>
        <w:t>Text</w:t>
      </w:r>
    </w:p>
    <w:p w14:paraId="788A42B9" w14:textId="77777777" w:rsidR="00FA76C1" w:rsidRDefault="00FA76C1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FA76C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1276"/>
    <w:rsid w:val="009526BB"/>
    <w:rsid w:val="00A83B77"/>
    <w:rsid w:val="00D249B1"/>
    <w:rsid w:val="00FA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249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ntapati arun1</cp:lastModifiedBy>
  <cp:revision>3</cp:revision>
  <dcterms:created xsi:type="dcterms:W3CDTF">2021-01-06T05:46:00Z</dcterms:created>
  <dcterms:modified xsi:type="dcterms:W3CDTF">2022-03-24T09:49:00Z</dcterms:modified>
</cp:coreProperties>
</file>